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</w:t>
            </w:r>
            <w:r>
              <w:rPr>
                <w:rFonts w:ascii="Tw Cen MT" w:hAnsi="Tw Cen MT" w:cs="Arial"/>
              </w:rPr>
              <w:t>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rt</w:t>
            </w:r>
            <w:r>
              <w:rPr>
                <w:rFonts w:ascii="Tw Cen MT" w:hAnsi="Tw Cen MT" w:cs="Arial"/>
              </w:rPr>
              <w:t>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Nome - Promotor </w:t>
            </w:r>
            <w:r>
              <w:rPr>
                <w:rFonts w:ascii="Tw Cen MT" w:hAnsi="Tw Cen MT" w:cs="Arial"/>
              </w:rPr>
              <w:t>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</w:t>
            </w:r>
            <w:r>
              <w:rPr>
                <w:rFonts w:ascii="Tw Cen MT" w:hAnsi="Tw Cen MT" w:cs="Arial"/>
              </w:rPr>
              <w:t>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Nome - Promotor </w:t>
            </w:r>
            <w:r>
              <w:rPr>
                <w:rFonts w:ascii="Tw Cen MT" w:hAnsi="Tw Cen MT" w:cs="Arial"/>
              </w:rPr>
              <w:t>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ul</w:t>
            </w:r>
            <w:r w:rsidR="00F70FCD">
              <w:rPr>
                <w:rFonts w:ascii="Tw Cen MT" w:hAnsi="Tw Cen MT" w:cs="Arial"/>
              </w:rPr>
              <w:t>o Gouvei</w:t>
            </w:r>
            <w:r w:rsidR="00F70FCD">
              <w:rPr>
                <w:rFonts w:ascii="Tw Cen MT" w:hAnsi="Tw Cen MT" w:cs="Arial"/>
              </w:rPr>
              <w:t>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20AB9337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>
              <w:rPr>
                <w:rFonts w:ascii="Tw Cen MT" w:hAnsi="Tw Cen MT" w:cs="Arial"/>
              </w:rPr>
              <w:t>gaming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 xml:space="preserve">um jogo </w:t>
            </w:r>
            <w:r w:rsidRPr="00F638FB">
              <w:rPr>
                <w:rFonts w:ascii="Tw Cen MT" w:hAnsi="Tw Cen MT" w:cs="Arial"/>
              </w:rPr>
              <w:t>exclusivo</w:t>
            </w:r>
            <w:r w:rsidR="00F638FB" w:rsidRPr="00F638FB">
              <w:rPr>
                <w:rFonts w:ascii="Tw Cen MT" w:hAnsi="Tw Cen MT" w:cs="Arial"/>
              </w:rPr>
              <w:t xml:space="preserve">, </w:t>
            </w:r>
            <w:r w:rsidRPr="00F638FB">
              <w:rPr>
                <w:rFonts w:ascii="Tw Cen MT" w:hAnsi="Tw Cen MT" w:cs="Arial"/>
              </w:rPr>
              <w:t>aulas para aprender a jogar</w:t>
            </w:r>
            <w:r w:rsidR="00F638FB">
              <w:rPr>
                <w:rFonts w:ascii="Tw Cen MT" w:hAnsi="Tw Cen MT" w:cs="Arial"/>
              </w:rPr>
              <w:t xml:space="preserve"> (gamecoaching)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 xml:space="preserve">da </w:t>
            </w:r>
            <w:commentRangeStart w:id="0"/>
            <w:r>
              <w:rPr>
                <w:rFonts w:ascii="Tw Cen MT" w:hAnsi="Tw Cen MT" w:cs="Arial"/>
                <w:b/>
                <w:bCs/>
              </w:rPr>
              <w:t>equipa</w:t>
            </w:r>
            <w:commentRangeEnd w:id="0"/>
            <w:r w:rsidR="00A81DB7">
              <w:rPr>
                <w:rStyle w:val="Refdecomentrio"/>
              </w:rPr>
              <w:commentReference w:id="0"/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os seus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objetivos e aspirações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 sua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visão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ara o projeto empresarial e que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competências possuem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que são 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ssenciais para a empresa e qual será a sua </w:t>
            </w:r>
            <w:r w:rsidR="007B7661" w:rsidRPr="00562518">
              <w:rPr>
                <w:rFonts w:ascii="Tw Cen MT" w:hAnsi="Tw Cen MT" w:cs="Arial"/>
                <w:bCs/>
                <w:i/>
                <w:sz w:val="20"/>
                <w:szCs w:val="20"/>
              </w:rPr>
              <w:t>inserção na estrutura organizativa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77777777" w:rsidR="003C1B92" w:rsidRDefault="000A0490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visão da nossa empresa é </w:t>
            </w:r>
            <w:r w:rsidR="00562518">
              <w:rPr>
                <w:rFonts w:ascii="Tw Cen MT" w:hAnsi="Tw Cen MT" w:cs="Arial"/>
              </w:rPr>
              <w:t>manter</w:t>
            </w:r>
            <w:r>
              <w:rPr>
                <w:rFonts w:ascii="Tw Cen MT" w:hAnsi="Tw Cen MT" w:cs="Arial"/>
              </w:rPr>
              <w:t xml:space="preserve"> </w:t>
            </w:r>
            <w:r w:rsidR="00562518">
              <w:rPr>
                <w:rFonts w:ascii="Tw Cen MT" w:hAnsi="Tw Cen MT" w:cs="Arial"/>
              </w:rPr>
              <w:t xml:space="preserve">a nostalgia de árcades, mas oferecendo </w:t>
            </w:r>
            <w:r>
              <w:rPr>
                <w:rFonts w:ascii="Tw Cen MT" w:hAnsi="Tw Cen MT" w:cs="Arial"/>
              </w:rPr>
              <w:t xml:space="preserve">novas experiências </w:t>
            </w:r>
            <w:r w:rsidR="00AD5D79">
              <w:rPr>
                <w:rFonts w:ascii="Tw Cen MT" w:hAnsi="Tw Cen MT" w:cs="Arial"/>
              </w:rPr>
              <w:t>do mundo de jogo atual</w:t>
            </w:r>
            <w:r>
              <w:rPr>
                <w:rFonts w:ascii="Tw Cen MT" w:hAnsi="Tw Cen MT" w:cs="Arial"/>
              </w:rPr>
              <w:t>.</w:t>
            </w:r>
            <w:r w:rsidR="003C1B92">
              <w:rPr>
                <w:rFonts w:ascii="Tw Cen MT" w:hAnsi="Tw Cen MT" w:cs="Arial"/>
              </w:rPr>
              <w:t xml:space="preserve"> </w:t>
            </w:r>
          </w:p>
          <w:p w14:paraId="77DA027C" w14:textId="7CE3E616" w:rsidR="00AD5D79" w:rsidRPr="008D6EF0" w:rsidRDefault="00AD5D79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 nosso</w:t>
            </w:r>
            <w:r w:rsidR="003C1B92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>objetivo</w:t>
            </w:r>
            <w:r w:rsidR="003C1B92">
              <w:rPr>
                <w:rFonts w:ascii="Tw Cen MT" w:hAnsi="Tw Cen MT" w:cs="Arial"/>
              </w:rPr>
              <w:t xml:space="preserve"> é criar um espaço seguro e confortável para permitir</w:t>
            </w:r>
            <w:r w:rsidR="00013A50">
              <w:rPr>
                <w:rFonts w:ascii="Tw Cen MT" w:hAnsi="Tw Cen MT" w:cs="Arial"/>
              </w:rPr>
              <w:t xml:space="preserve"> </w:t>
            </w:r>
            <w:r w:rsidR="000E6246">
              <w:rPr>
                <w:rFonts w:ascii="Tw Cen MT" w:hAnsi="Tw Cen MT" w:cs="Arial"/>
              </w:rPr>
              <w:t xml:space="preserve">as pessoas serem elas próprias. Momentos de nostalgia e prazer </w:t>
            </w:r>
            <w:r w:rsidR="003C1B92">
              <w:rPr>
                <w:rFonts w:ascii="Tw Cen MT" w:hAnsi="Tw Cen MT" w:cs="Arial"/>
              </w:rPr>
              <w:t xml:space="preserve">os nossos clientes tanto como programadores como jogadores. 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32F1C563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02E2CBA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0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0676932C" w14:textId="77777777" w:rsidR="0069441D" w:rsidRPr="005F27D6" w:rsidRDefault="0069441D" w:rsidP="00E731F2">
            <w:pPr>
              <w:spacing w:line="320" w:lineRule="exact"/>
              <w:rPr>
                <w:rFonts w:ascii="Tw Cen MT" w:hAnsi="Tw Cen MT" w:cs="Arial"/>
              </w:rPr>
            </w:pPr>
          </w:p>
          <w:p w14:paraId="3E44762F" w14:textId="77777777" w:rsidR="0073750C" w:rsidRDefault="0073750C" w:rsidP="0073750C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ideia de negócio para além de criar um local de entretenimento onde é possível jogar vários tipos de jogos em rede, por outro lado também é um local didático entre jogos e programação.</w:t>
            </w:r>
          </w:p>
          <w:p w14:paraId="38B84D3A" w14:textId="77777777" w:rsidR="006032EC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través do nosso conceito de negócio que podemos </w:t>
            </w:r>
            <w:r w:rsidR="006E3FE5">
              <w:rPr>
                <w:rFonts w:ascii="Tw Cen MT" w:hAnsi="Tw Cen MT" w:cs="Arial"/>
              </w:rPr>
              <w:t>incentivar e ensinar pessoas a jogar os mais variados tipos de jogos e por outro lado demonstrar o papel programação na conceção dos mesmos. Os potenciais clientes seriam jovens que frequentaram a nossa loja e empresas que poderiam recrutar</w:t>
            </w:r>
            <w:r w:rsidR="001A564F">
              <w:rPr>
                <w:rFonts w:ascii="Tw Cen MT" w:hAnsi="Tw Cen MT" w:cs="Arial"/>
              </w:rPr>
              <w:t xml:space="preserve"> e oferecer estágios aos jovens que demonstrassem interesse na programação.</w:t>
            </w:r>
          </w:p>
          <w:p w14:paraId="329EC136" w14:textId="77777777" w:rsidR="006032EC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</w:p>
          <w:p w14:paraId="7F152F7E" w14:textId="77777777" w:rsidR="00E731F2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space.cc/gaming/</w:t>
            </w:r>
            <w:r w:rsidR="006E3FE5">
              <w:rPr>
                <w:rFonts w:ascii="Tw Cen MT" w:hAnsi="Tw Cen MT" w:cs="Arial"/>
              </w:rPr>
              <w:t xml:space="preserve"> </w:t>
            </w:r>
          </w:p>
          <w:p w14:paraId="0DF8A9EC" w14:textId="49669F51" w:rsidR="006032EC" w:rsidRPr="005F27D6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www.groupon.com/deals/game-on-gaming-center-1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94565EE" w14:textId="26340EC2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66448EF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0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704EBAC2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75F9EB0" w14:textId="7B564C4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principais concorrentes serão lojas com ideia semelhante de negócio, no entanto através da nossa pesquisa em Coimbra apenas existe lojas de compra de jogos, portanto a nossa concorrência na nossa área de ação seria praticamente nula. Visto que o cliente para além de poder adquirir jogos também os pode jogar na nossa loja e pode ser </w:t>
            </w:r>
            <w:r w:rsidR="006032EC">
              <w:rPr>
                <w:rFonts w:ascii="Tw Cen MT" w:hAnsi="Tw Cen MT" w:cs="Arial"/>
              </w:rPr>
              <w:t>ajudado em qualquer dúvida que tenha sobre o jogo.</w:t>
            </w:r>
            <w:r>
              <w:rPr>
                <w:rFonts w:ascii="Tw Cen MT" w:hAnsi="Tw Cen MT" w:cs="Arial"/>
              </w:rPr>
              <w:t xml:space="preserve">  </w:t>
            </w:r>
          </w:p>
          <w:p w14:paraId="4A57834E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5181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94EFC3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62D9A1F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 w:rsidR="00E731F2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4E7E8B8D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7BC7677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4198FB1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3AA58B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D3B8E4E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1C5BFB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0B253C1E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2E8006C4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imite de 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00906C1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3F8E7A01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7EB4A2F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7889DFDC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C5E059D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1E0A3A45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096A219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4796698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02E18202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1C5BFB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1FADC6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7EF4D01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269EBCB" w14:textId="77777777" w:rsidR="00952529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</w:t>
            </w:r>
            <w:r w:rsidR="00952529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548788B6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949045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érgio Costa" w:date="2022-05-17T15:10:00Z" w:initials="SC">
    <w:p w14:paraId="16A15A42" w14:textId="77777777" w:rsidR="00A81DB7" w:rsidRDefault="00A81DB7">
      <w:pPr>
        <w:pStyle w:val="Textodecomentrio"/>
      </w:pPr>
      <w:r>
        <w:rPr>
          <w:rStyle w:val="Refdecomentrio"/>
        </w:rPr>
        <w:annotationRef/>
      </w:r>
      <w:r>
        <w:t>A nossa equipa perfaz um total de 5 indivíduos altamente qualificados na área de informática que exercem diferentes funções.</w:t>
      </w:r>
    </w:p>
    <w:p w14:paraId="47105058" w14:textId="77777777" w:rsidR="00A81DB7" w:rsidRDefault="00A81DB7">
      <w:pPr>
        <w:pStyle w:val="Textodecomentrio"/>
      </w:pPr>
      <w:r>
        <w:t>Bruno Correia desempenha o papel de vendas por ter formação em marketing e devido ao seu conhecimento aprofundado em jogos RPG, faz também papel de gamecoach nessa área.</w:t>
      </w:r>
    </w:p>
    <w:p w14:paraId="57E72CEA" w14:textId="77777777" w:rsidR="00A81DB7" w:rsidRDefault="00A81DB7" w:rsidP="00CF4C69">
      <w:pPr>
        <w:pStyle w:val="Textodecomentrio"/>
      </w:pPr>
      <w:r>
        <w:t>Sérgio Costa é quem tem mais experiência no desenvolvimento de software e é, portanto, quem desempenha este pape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E72CE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3960" w16cex:dateUtc="2022-05-17T14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E72CEA" w16cid:durableId="262E39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3483B" w14:textId="77777777" w:rsidR="00F85249" w:rsidRDefault="00F85249" w:rsidP="0069441D">
      <w:r>
        <w:separator/>
      </w:r>
    </w:p>
  </w:endnote>
  <w:endnote w:type="continuationSeparator" w:id="0">
    <w:p w14:paraId="07EC55F0" w14:textId="77777777" w:rsidR="00F85249" w:rsidRDefault="00F85249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Rodap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86C1C" w14:textId="77777777" w:rsidR="00F85249" w:rsidRDefault="00F85249" w:rsidP="0069441D">
      <w:r>
        <w:separator/>
      </w:r>
    </w:p>
  </w:footnote>
  <w:footnote w:type="continuationSeparator" w:id="0">
    <w:p w14:paraId="40175E7C" w14:textId="77777777" w:rsidR="00F85249" w:rsidRDefault="00F85249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621350">
    <w:abstractNumId w:val="2"/>
  </w:num>
  <w:num w:numId="2" w16cid:durableId="1975018623">
    <w:abstractNumId w:val="1"/>
  </w:num>
  <w:num w:numId="3" w16cid:durableId="8999495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érgio Costa">
    <w15:presenceInfo w15:providerId="Windows Live" w15:userId="6a28795f31df2a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50DD9"/>
    <w:rsid w:val="001A564F"/>
    <w:rsid w:val="001C5BFB"/>
    <w:rsid w:val="002329DA"/>
    <w:rsid w:val="002409A2"/>
    <w:rsid w:val="002534C7"/>
    <w:rsid w:val="002622F2"/>
    <w:rsid w:val="002E7F57"/>
    <w:rsid w:val="00335E5C"/>
    <w:rsid w:val="00362B41"/>
    <w:rsid w:val="0038280B"/>
    <w:rsid w:val="003B13D7"/>
    <w:rsid w:val="003C1B92"/>
    <w:rsid w:val="00401635"/>
    <w:rsid w:val="00412C71"/>
    <w:rsid w:val="00473FC4"/>
    <w:rsid w:val="004C1FD2"/>
    <w:rsid w:val="00562518"/>
    <w:rsid w:val="00570AE7"/>
    <w:rsid w:val="005A3146"/>
    <w:rsid w:val="005F27D6"/>
    <w:rsid w:val="005F6A60"/>
    <w:rsid w:val="006032EC"/>
    <w:rsid w:val="00611474"/>
    <w:rsid w:val="0069441D"/>
    <w:rsid w:val="006E3FE5"/>
    <w:rsid w:val="0073750C"/>
    <w:rsid w:val="00751143"/>
    <w:rsid w:val="007B7661"/>
    <w:rsid w:val="008D1089"/>
    <w:rsid w:val="008D6EF0"/>
    <w:rsid w:val="00912E46"/>
    <w:rsid w:val="00921A87"/>
    <w:rsid w:val="00932C0C"/>
    <w:rsid w:val="00952529"/>
    <w:rsid w:val="00980846"/>
    <w:rsid w:val="009A36CF"/>
    <w:rsid w:val="009D0454"/>
    <w:rsid w:val="009D4CD2"/>
    <w:rsid w:val="00A001F3"/>
    <w:rsid w:val="00A81DB7"/>
    <w:rsid w:val="00A907EA"/>
    <w:rsid w:val="00AB1A35"/>
    <w:rsid w:val="00AB77A9"/>
    <w:rsid w:val="00AD5D79"/>
    <w:rsid w:val="00B201D3"/>
    <w:rsid w:val="00B370EF"/>
    <w:rsid w:val="00B5452A"/>
    <w:rsid w:val="00B566FD"/>
    <w:rsid w:val="00C629CC"/>
    <w:rsid w:val="00C74D59"/>
    <w:rsid w:val="00CB2458"/>
    <w:rsid w:val="00CC3866"/>
    <w:rsid w:val="00CC46DB"/>
    <w:rsid w:val="00D3669E"/>
    <w:rsid w:val="00E4483D"/>
    <w:rsid w:val="00E60933"/>
    <w:rsid w:val="00E72AFB"/>
    <w:rsid w:val="00E731F2"/>
    <w:rsid w:val="00F0104C"/>
    <w:rsid w:val="00F50221"/>
    <w:rsid w:val="00F638FB"/>
    <w:rsid w:val="00F70FCD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Cabealho">
    <w:name w:val="header"/>
    <w:basedOn w:val="Normal"/>
    <w:link w:val="Cabealho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PargrafodaLista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A81DB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A81DB7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81DB7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0E3B7-900C-4487-9A72-B976D092E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770</Words>
  <Characters>4240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Sérgio Costa</cp:lastModifiedBy>
  <cp:revision>9</cp:revision>
  <dcterms:created xsi:type="dcterms:W3CDTF">2022-05-09T09:18:00Z</dcterms:created>
  <dcterms:modified xsi:type="dcterms:W3CDTF">2022-05-31T13:23:00Z</dcterms:modified>
</cp:coreProperties>
</file>